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20D30" w14:textId="572BEF0D" w:rsidR="00DA0E05" w:rsidRDefault="00967BE9" w:rsidP="00967BE9">
      <w:pPr>
        <w:pStyle w:val="Title"/>
        <w:rPr>
          <w:lang w:val="en-US"/>
        </w:rPr>
      </w:pPr>
      <w:r>
        <w:rPr>
          <w:lang w:val="en-US"/>
        </w:rPr>
        <w:t>Terraform Resource Provisioning</w:t>
      </w:r>
    </w:p>
    <w:p w14:paraId="4B7EBB0F" w14:textId="57DB1985" w:rsidR="00967BE9" w:rsidRDefault="00967BE9" w:rsidP="00967BE9">
      <w:pPr>
        <w:rPr>
          <w:lang w:val="en-US"/>
        </w:rPr>
      </w:pPr>
    </w:p>
    <w:p w14:paraId="0B6EF2D0" w14:textId="46682AB2" w:rsidR="00967BE9" w:rsidRDefault="00967BE9" w:rsidP="00967BE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dicated folder for Dev, Stage and Prod are created</w:t>
      </w:r>
    </w:p>
    <w:p w14:paraId="25208D3D" w14:textId="65C600C4" w:rsidR="00967BE9" w:rsidRDefault="00967BE9" w:rsidP="0045562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ach of the folder is having main.tf file to creat</w:t>
      </w:r>
      <w:r w:rsidR="00455620">
        <w:rPr>
          <w:lang w:val="en-US"/>
        </w:rPr>
        <w:t>e the resource for that env.</w:t>
      </w:r>
    </w:p>
    <w:p w14:paraId="7818464D" w14:textId="7E16DDD0" w:rsidR="00455620" w:rsidRDefault="00455620" w:rsidP="0045562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Go to each folder and run </w:t>
      </w:r>
    </w:p>
    <w:p w14:paraId="4E487F2E" w14:textId="665C6153" w:rsidR="00455620" w:rsidRDefault="00455620" w:rsidP="00455620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az login   #to login to Azure portal</w:t>
      </w:r>
    </w:p>
    <w:p w14:paraId="010EA1F8" w14:textId="025EBD18" w:rsidR="00455620" w:rsidRDefault="00455620" w:rsidP="00455620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then run terraform init</w:t>
      </w:r>
    </w:p>
    <w:p w14:paraId="0788E610" w14:textId="7CB602C7" w:rsidR="00455620" w:rsidRDefault="00455620" w:rsidP="00455620">
      <w:pPr>
        <w:pStyle w:val="ListParagraph"/>
        <w:numPr>
          <w:ilvl w:val="1"/>
          <w:numId w:val="1"/>
        </w:numPr>
        <w:rPr>
          <w:lang w:val="en-US"/>
        </w:rPr>
      </w:pPr>
      <w:r>
        <w:rPr>
          <w:lang w:val="en-US"/>
        </w:rPr>
        <w:t>followed by terraform apply</w:t>
      </w:r>
    </w:p>
    <w:p w14:paraId="6D957976" w14:textId="5D3CD88A" w:rsidR="0052334B" w:rsidRDefault="0052334B" w:rsidP="0052334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an the same the below resource group and Mysql Dbs are created</w:t>
      </w:r>
    </w:p>
    <w:p w14:paraId="35BCB003" w14:textId="392DE842" w:rsidR="00455620" w:rsidRDefault="00455620" w:rsidP="00455620">
      <w:pPr>
        <w:pBdr>
          <w:bottom w:val="single" w:sz="6" w:space="1" w:color="auto"/>
        </w:pBdr>
        <w:rPr>
          <w:lang w:val="en-US"/>
        </w:rPr>
      </w:pPr>
      <w:r w:rsidRPr="00455620">
        <w:rPr>
          <w:noProof/>
          <w:lang w:val="en-US"/>
        </w:rPr>
        <w:drawing>
          <wp:inline distT="0" distB="0" distL="0" distR="0" wp14:anchorId="1F674D15" wp14:editId="2FF504CD">
            <wp:extent cx="5731510" cy="1367155"/>
            <wp:effectExtent l="0" t="0" r="254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26EEF" w14:textId="6ED263F1" w:rsidR="00F82F04" w:rsidRDefault="00F82F04" w:rsidP="0059495F">
      <w:pPr>
        <w:pStyle w:val="Title"/>
        <w:rPr>
          <w:lang w:val="en-US"/>
        </w:rPr>
      </w:pPr>
      <w:r>
        <w:rPr>
          <w:lang w:val="en-US"/>
        </w:rPr>
        <w:t>Package the docker file</w:t>
      </w:r>
    </w:p>
    <w:p w14:paraId="1851016D" w14:textId="50306F97" w:rsidR="00F82F04" w:rsidRDefault="007A1213" w:rsidP="00455620">
      <w:pPr>
        <w:rPr>
          <w:lang w:val="en-US"/>
        </w:rPr>
      </w:pPr>
      <w:r>
        <w:rPr>
          <w:lang w:val="en-US"/>
        </w:rPr>
        <w:t xml:space="preserve">Run Docker build in the </w:t>
      </w:r>
      <w:r w:rsidR="0059495F">
        <w:rPr>
          <w:lang w:val="en-US"/>
        </w:rPr>
        <w:t>src folder to get the code ready</w:t>
      </w:r>
    </w:p>
    <w:p w14:paraId="09F95075" w14:textId="3C905233" w:rsidR="00E51E8D" w:rsidRDefault="00E51E8D" w:rsidP="00455620">
      <w:pPr>
        <w:pBdr>
          <w:bottom w:val="single" w:sz="6" w:space="1" w:color="auto"/>
        </w:pBdr>
        <w:rPr>
          <w:lang w:val="en-US"/>
        </w:rPr>
      </w:pPr>
    </w:p>
    <w:p w14:paraId="35EDE9F0" w14:textId="77777777" w:rsidR="0059495F" w:rsidRDefault="0059495F" w:rsidP="00455620">
      <w:pPr>
        <w:rPr>
          <w:lang w:val="en-US"/>
        </w:rPr>
      </w:pPr>
      <w:r w:rsidRPr="0059495F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  <w:lang w:val="en-US"/>
        </w:rPr>
        <w:t>Install Prometheus and Grafana</w:t>
      </w:r>
      <w:r>
        <w:rPr>
          <w:lang w:val="en-US"/>
        </w:rPr>
        <w:t xml:space="preserve"> </w:t>
      </w:r>
    </w:p>
    <w:p w14:paraId="44071880" w14:textId="04A12AA7" w:rsidR="0059495F" w:rsidRDefault="0059495F" w:rsidP="00455620">
      <w:pPr>
        <w:rPr>
          <w:lang w:val="en-US"/>
        </w:rPr>
      </w:pPr>
      <w:r>
        <w:rPr>
          <w:lang w:val="en-US"/>
        </w:rPr>
        <w:t>using Bash script with Helm commands in them.</w:t>
      </w:r>
    </w:p>
    <w:p w14:paraId="0A1AA46A" w14:textId="6D35CD05" w:rsidR="00E51E8D" w:rsidRDefault="00E51E8D" w:rsidP="00455620">
      <w:pPr>
        <w:rPr>
          <w:lang w:val="en-US"/>
        </w:rPr>
      </w:pPr>
      <w:r>
        <w:rPr>
          <w:lang w:val="en-US"/>
        </w:rPr>
        <w:t xml:space="preserve">We could see the data flowing in the promql and the graphs are getting populated. </w:t>
      </w:r>
    </w:p>
    <w:p w14:paraId="3C8B0A71" w14:textId="76007C9F" w:rsidR="00E51E8D" w:rsidRDefault="00E51E8D" w:rsidP="00455620">
      <w:pPr>
        <w:rPr>
          <w:lang w:val="en-US"/>
        </w:rPr>
      </w:pPr>
      <w:r w:rsidRPr="00E51E8D">
        <w:rPr>
          <w:noProof/>
          <w:lang w:val="en-US"/>
        </w:rPr>
        <w:drawing>
          <wp:inline distT="0" distB="0" distL="0" distR="0" wp14:anchorId="5ED2E335" wp14:editId="71BDFFAC">
            <wp:extent cx="5731510" cy="30505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B2A5D" w14:textId="440F2D9E" w:rsidR="00E1622F" w:rsidRDefault="00E1622F" w:rsidP="00455620">
      <w:pPr>
        <w:rPr>
          <w:lang w:val="en-US"/>
        </w:rPr>
      </w:pPr>
      <w:r>
        <w:rPr>
          <w:lang w:val="en-US"/>
        </w:rPr>
        <w:lastRenderedPageBreak/>
        <w:t>Click create new alerts and then create new alerts.</w:t>
      </w:r>
    </w:p>
    <w:p w14:paraId="7B4D41BF" w14:textId="494F0E9E" w:rsidR="00E1622F" w:rsidRDefault="00E1622F" w:rsidP="00455620">
      <w:pPr>
        <w:rPr>
          <w:lang w:val="en-US"/>
        </w:rPr>
      </w:pPr>
      <w:r>
        <w:rPr>
          <w:lang w:val="en-US"/>
        </w:rPr>
        <w:t>You can either use the query builder or use PromQL</w:t>
      </w:r>
    </w:p>
    <w:p w14:paraId="18732AE5" w14:textId="6912AC59" w:rsidR="00E1622F" w:rsidRDefault="00E1622F" w:rsidP="00455620">
      <w:pPr>
        <w:rPr>
          <w:lang w:val="en-US"/>
        </w:rPr>
      </w:pPr>
      <w:r w:rsidRPr="00E1622F">
        <w:rPr>
          <w:noProof/>
          <w:lang w:val="en-US"/>
        </w:rPr>
        <w:drawing>
          <wp:inline distT="0" distB="0" distL="0" distR="0" wp14:anchorId="0C6AC1FB" wp14:editId="730562FF">
            <wp:extent cx="5731510" cy="26924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8C2C6" w14:textId="7605F3B3" w:rsidR="00E51E8D" w:rsidRDefault="00036299" w:rsidP="00036299">
      <w:pPr>
        <w:rPr>
          <w:lang w:val="en-US"/>
        </w:rPr>
      </w:pPr>
      <w:r w:rsidRPr="00036299">
        <w:rPr>
          <w:noProof/>
          <w:lang w:val="en-US"/>
        </w:rPr>
        <w:drawing>
          <wp:inline distT="0" distB="0" distL="0" distR="0" wp14:anchorId="463C8324" wp14:editId="297FBAB9">
            <wp:extent cx="5731510" cy="329501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9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31270" w14:textId="3CC728A1" w:rsidR="00BC691D" w:rsidRDefault="00BC691D" w:rsidP="00036299">
      <w:pPr>
        <w:rPr>
          <w:lang w:val="en-US"/>
        </w:rPr>
      </w:pPr>
    </w:p>
    <w:p w14:paraId="3F6E8F71" w14:textId="0F81AB8F" w:rsidR="00BC691D" w:rsidRDefault="00BC691D" w:rsidP="00036299">
      <w:pPr>
        <w:pBdr>
          <w:bottom w:val="single" w:sz="6" w:space="1" w:color="auto"/>
        </w:pBdr>
        <w:rPr>
          <w:lang w:val="en-US"/>
        </w:rPr>
      </w:pPr>
    </w:p>
    <w:p w14:paraId="241C6D93" w14:textId="2BA7C543" w:rsidR="0059495F" w:rsidRDefault="0059495F" w:rsidP="00036299">
      <w:pPr>
        <w:rPr>
          <w:lang w:val="en-US"/>
        </w:rPr>
      </w:pPr>
      <w:r>
        <w:rPr>
          <w:lang w:val="en-US"/>
        </w:rPr>
        <w:t xml:space="preserve">CI/CD </w:t>
      </w:r>
      <w:r w:rsidR="008C1012">
        <w:rPr>
          <w:lang w:val="en-US"/>
        </w:rPr>
        <w:t>pipeline</w:t>
      </w:r>
      <w:r>
        <w:rPr>
          <w:lang w:val="en-US"/>
        </w:rPr>
        <w:t>:</w:t>
      </w:r>
    </w:p>
    <w:p w14:paraId="313F6F2F" w14:textId="651826EB" w:rsidR="0059495F" w:rsidRDefault="0059495F" w:rsidP="00036299">
      <w:pPr>
        <w:rPr>
          <w:lang w:val="en-US"/>
        </w:rPr>
      </w:pPr>
      <w:r>
        <w:rPr>
          <w:lang w:val="en-US"/>
        </w:rPr>
        <w:t>A single build and release pipeline is created.</w:t>
      </w:r>
    </w:p>
    <w:p w14:paraId="34876EC0" w14:textId="3B961110" w:rsidR="0059495F" w:rsidRDefault="0059495F" w:rsidP="00036299">
      <w:pPr>
        <w:rPr>
          <w:lang w:val="en-US"/>
        </w:rPr>
      </w:pPr>
      <w:r w:rsidRPr="0059495F">
        <w:rPr>
          <w:lang w:val="en-US"/>
        </w:rPr>
        <w:t>https://dev.azure.com/KartCorp/Assesment/_build</w:t>
      </w:r>
    </w:p>
    <w:p w14:paraId="25FE84A9" w14:textId="34B783AC" w:rsidR="00BC691D" w:rsidRDefault="008C1012" w:rsidP="00BC691D">
      <w:pPr>
        <w:rPr>
          <w:noProof/>
          <w:lang w:val="en-US"/>
        </w:rPr>
      </w:pPr>
      <w:r>
        <w:rPr>
          <w:noProof/>
          <w:lang w:val="en-US"/>
        </w:rPr>
        <w:t>Steps performed by the pipeline:</w:t>
      </w:r>
    </w:p>
    <w:p w14:paraId="3A8563B3" w14:textId="77777777" w:rsidR="00D33AAA" w:rsidRDefault="008C1012" w:rsidP="008C101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noProof/>
          <w:lang w:val="en-US"/>
        </w:rPr>
        <w:t xml:space="preserve">Performs build </w:t>
      </w:r>
      <w:r w:rsidR="00D33AAA">
        <w:rPr>
          <w:noProof/>
          <w:lang w:val="en-US"/>
        </w:rPr>
        <w:t>of the python code to a docker image</w:t>
      </w:r>
    </w:p>
    <w:p w14:paraId="68AF9A8C" w14:textId="77777777" w:rsidR="00D33AAA" w:rsidRDefault="00D33AAA" w:rsidP="008C101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noProof/>
          <w:lang w:val="en-US"/>
        </w:rPr>
        <w:lastRenderedPageBreak/>
        <w:t>Push the image to Docker hub</w:t>
      </w:r>
    </w:p>
    <w:p w14:paraId="2ADAD7F5" w14:textId="74AB231F" w:rsidR="008C1012" w:rsidRPr="008C1012" w:rsidRDefault="00D33AAA" w:rsidP="008C1012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noProof/>
          <w:lang w:val="en-US"/>
        </w:rPr>
        <w:t>Connect to the Docker hub and deply the continer as a pod to the kuberntes cluster.</w:t>
      </w:r>
      <w:r w:rsidR="008C1012" w:rsidRPr="008C1012">
        <w:rPr>
          <w:noProof/>
          <w:lang w:val="en-US"/>
        </w:rPr>
        <w:t xml:space="preserve"> </w:t>
      </w:r>
    </w:p>
    <w:p w14:paraId="0A65C5E7" w14:textId="289FF507" w:rsidR="00BC691D" w:rsidRDefault="00BC691D" w:rsidP="00BC691D">
      <w:pPr>
        <w:rPr>
          <w:lang w:val="en-US"/>
        </w:rPr>
      </w:pPr>
    </w:p>
    <w:p w14:paraId="1B87E1EA" w14:textId="46F295B7" w:rsidR="00006356" w:rsidRDefault="00006356" w:rsidP="00BC691D">
      <w:pPr>
        <w:rPr>
          <w:lang w:val="en-US"/>
        </w:rPr>
      </w:pPr>
    </w:p>
    <w:p w14:paraId="636660CD" w14:textId="2C85B43C" w:rsidR="00006356" w:rsidRPr="00455620" w:rsidRDefault="00006356" w:rsidP="00BC691D">
      <w:pPr>
        <w:rPr>
          <w:lang w:val="en-US"/>
        </w:rPr>
      </w:pPr>
    </w:p>
    <w:sectPr w:rsidR="00006356" w:rsidRPr="004556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350A9C"/>
    <w:multiLevelType w:val="hybridMultilevel"/>
    <w:tmpl w:val="74E27164"/>
    <w:lvl w:ilvl="0" w:tplc="F6C221D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456BC5"/>
    <w:multiLevelType w:val="hybridMultilevel"/>
    <w:tmpl w:val="FF9828E8"/>
    <w:lvl w:ilvl="0" w:tplc="08A044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43102078">
    <w:abstractNumId w:val="1"/>
  </w:num>
  <w:num w:numId="2" w16cid:durableId="18889087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xNDQ0tbA0NDY1MTZU0lEKTi0uzszPAykwrQUAngcB1CwAAAA="/>
  </w:docVars>
  <w:rsids>
    <w:rsidRoot w:val="00967BE9"/>
    <w:rsid w:val="00006356"/>
    <w:rsid w:val="00036299"/>
    <w:rsid w:val="00455620"/>
    <w:rsid w:val="0052334B"/>
    <w:rsid w:val="0059495F"/>
    <w:rsid w:val="007070AC"/>
    <w:rsid w:val="007A1213"/>
    <w:rsid w:val="008B5175"/>
    <w:rsid w:val="008C1012"/>
    <w:rsid w:val="00967BE9"/>
    <w:rsid w:val="00BC691D"/>
    <w:rsid w:val="00BE6B29"/>
    <w:rsid w:val="00D33AAA"/>
    <w:rsid w:val="00DA0E05"/>
    <w:rsid w:val="00E1622F"/>
    <w:rsid w:val="00E51E8D"/>
    <w:rsid w:val="00F82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E9289"/>
  <w15:chartTrackingRefBased/>
  <w15:docId w15:val="{6935DD2A-7E09-4CFF-8824-34DACAD7B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67BE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7B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67B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3</Pages>
  <Words>151</Words>
  <Characters>86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ck Elangovan</dc:creator>
  <cp:keywords/>
  <dc:description/>
  <cp:lastModifiedBy>Karthick Elangovan</cp:lastModifiedBy>
  <cp:revision>10</cp:revision>
  <dcterms:created xsi:type="dcterms:W3CDTF">2022-06-12T08:10:00Z</dcterms:created>
  <dcterms:modified xsi:type="dcterms:W3CDTF">2022-06-13T06:24:00Z</dcterms:modified>
</cp:coreProperties>
</file>